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wavelet-based detector decomposes the series into multi-resolution detail bands (MODWT) and flags large aggregated high-frequency energy as anomalies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wavelet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wavele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wavel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28Z</dcterms:created>
  <dcterms:modified xsi:type="dcterms:W3CDTF">2025-10-28T1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